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09C7" w:rsidRDefault="003D5E36">
      <w:pPr>
        <w:pStyle w:val="1"/>
      </w:pPr>
      <w:bookmarkStart w:id="0" w:name="header-n0"/>
      <w:r>
        <w:t>解决</w:t>
      </w:r>
      <w:r>
        <w:t xml:space="preserve">Manager REST </w:t>
      </w:r>
      <w:r>
        <w:t>请求</w:t>
      </w:r>
      <w:r>
        <w:t>HTTPS</w:t>
      </w:r>
      <w:r>
        <w:t>证书校验不过</w:t>
      </w:r>
      <w:bookmarkEnd w:id="0"/>
    </w:p>
    <w:p w:rsidR="00A409C7" w:rsidRDefault="003D5E36">
      <w:pPr>
        <w:pStyle w:val="2"/>
      </w:pPr>
      <w:bookmarkStart w:id="1" w:name="header-n2"/>
      <w:r>
        <w:t>获取</w:t>
      </w:r>
      <w:r>
        <w:t>Manager</w:t>
      </w:r>
      <w:r>
        <w:t>公钥</w:t>
      </w:r>
      <w:bookmarkEnd w:id="1"/>
    </w:p>
    <w:p w:rsidR="00A409C7" w:rsidRDefault="003D5E36">
      <w:pPr>
        <w:pStyle w:val="FirstParagraph"/>
      </w:pPr>
      <w:r>
        <w:t>点击浏览器证书图标</w:t>
      </w:r>
    </w:p>
    <w:p w:rsidR="00A409C7" w:rsidRDefault="003D5E36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30739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00127865\AppData\Roaming\Typora\typora-user-images\153900021412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09C7" w:rsidRDefault="00A409C7">
      <w:pPr>
        <w:pStyle w:val="ImageCaption"/>
      </w:pPr>
    </w:p>
    <w:p w:rsidR="00A409C7" w:rsidRDefault="00A409C7">
      <w:pPr>
        <w:pStyle w:val="a0"/>
      </w:pPr>
    </w:p>
    <w:p w:rsidR="00A409C7" w:rsidRDefault="003D5E36">
      <w:pPr>
        <w:pStyle w:val="a0"/>
        <w:rPr>
          <w:lang w:eastAsia="zh-CN"/>
        </w:rPr>
      </w:pPr>
      <w:r>
        <w:rPr>
          <w:lang w:eastAsia="zh-CN"/>
        </w:rPr>
        <w:t>弹出窗口后，选择</w:t>
      </w:r>
      <w:r>
        <w:rPr>
          <w:lang w:eastAsia="zh-CN"/>
        </w:rPr>
        <w:t>“</w:t>
      </w:r>
      <w:r>
        <w:rPr>
          <w:lang w:eastAsia="zh-CN"/>
        </w:rPr>
        <w:t>详细信息</w:t>
      </w:r>
      <w:r>
        <w:rPr>
          <w:lang w:eastAsia="zh-CN"/>
        </w:rPr>
        <w:t>”</w:t>
      </w:r>
      <w:r>
        <w:rPr>
          <w:lang w:eastAsia="zh-CN"/>
        </w:rPr>
        <w:t>页签，再选择</w:t>
      </w:r>
      <w:r>
        <w:rPr>
          <w:lang w:eastAsia="zh-CN"/>
        </w:rPr>
        <w:t>“</w:t>
      </w:r>
      <w:r>
        <w:rPr>
          <w:lang w:eastAsia="zh-CN"/>
        </w:rPr>
        <w:t>复制到文件</w:t>
      </w:r>
      <w:r>
        <w:rPr>
          <w:lang w:eastAsia="zh-CN"/>
        </w:rPr>
        <w:t>”</w:t>
      </w:r>
      <w:r>
        <w:rPr>
          <w:lang w:eastAsia="zh-CN"/>
        </w:rPr>
        <w:t>按钮</w:t>
      </w:r>
    </w:p>
    <w:p w:rsidR="00A409C7" w:rsidRDefault="003D5E3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582972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00127865\AppData\Roaming\Typora\typora-user-images\153900031296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9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09C7" w:rsidRDefault="00A409C7">
      <w:pPr>
        <w:pStyle w:val="ImageCaption"/>
      </w:pPr>
    </w:p>
    <w:p w:rsidR="00A409C7" w:rsidRDefault="003D5E36">
      <w:pPr>
        <w:pStyle w:val="a0"/>
      </w:pPr>
      <w:r>
        <w:t>弹出窗口后点击下一步</w:t>
      </w:r>
    </w:p>
    <w:p w:rsidR="00A409C7" w:rsidRDefault="003D5E3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420472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00127865\AppData\Roaming\Typora\typora-user-images\153900041995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09C7" w:rsidRDefault="00A409C7">
      <w:pPr>
        <w:pStyle w:val="ImageCaption"/>
      </w:pPr>
    </w:p>
    <w:p w:rsidR="00A409C7" w:rsidRDefault="003D5E36">
      <w:pPr>
        <w:pStyle w:val="a0"/>
        <w:rPr>
          <w:lang w:eastAsia="zh-CN"/>
        </w:rPr>
      </w:pPr>
      <w:r>
        <w:rPr>
          <w:lang w:eastAsia="zh-CN"/>
        </w:rPr>
        <w:t>直接选择默认的</w:t>
      </w:r>
      <w:r>
        <w:rPr>
          <w:lang w:eastAsia="zh-CN"/>
        </w:rPr>
        <w:t>DER</w:t>
      </w:r>
      <w:r>
        <w:rPr>
          <w:lang w:eastAsia="zh-CN"/>
        </w:rPr>
        <w:t>，点击下一步</w:t>
      </w:r>
    </w:p>
    <w:p w:rsidR="00A409C7" w:rsidRDefault="003D5E3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420472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00127865\AppData\Roaming\Typora\typora-user-images\153900046045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09C7" w:rsidRDefault="00A409C7">
      <w:pPr>
        <w:pStyle w:val="ImageCaption"/>
      </w:pPr>
    </w:p>
    <w:p w:rsidR="00A409C7" w:rsidRDefault="003D5E36">
      <w:pPr>
        <w:pStyle w:val="a0"/>
      </w:pPr>
      <w:r>
        <w:rPr>
          <w:lang w:eastAsia="zh-CN"/>
        </w:rPr>
        <w:t>弹出导出窗口后，点击</w:t>
      </w:r>
      <w:r>
        <w:rPr>
          <w:lang w:eastAsia="zh-CN"/>
        </w:rPr>
        <w:t>“</w:t>
      </w:r>
      <w:r>
        <w:rPr>
          <w:lang w:eastAsia="zh-CN"/>
        </w:rPr>
        <w:t>浏览</w:t>
      </w:r>
      <w:r>
        <w:rPr>
          <w:lang w:eastAsia="zh-CN"/>
        </w:rPr>
        <w:t>”</w:t>
      </w:r>
      <w:r>
        <w:rPr>
          <w:lang w:eastAsia="zh-CN"/>
        </w:rPr>
        <w:t>，选择保存证书的地址。</w:t>
      </w:r>
      <w:r>
        <w:t>给证书起个好记的名字，比如</w:t>
      </w:r>
      <w:r>
        <w:t>fi-manager.cer</w:t>
      </w:r>
    </w:p>
    <w:p w:rsidR="00A409C7" w:rsidRDefault="003D5E3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 wp14:anchorId="5B4F277E" wp14:editId="1AB4654D">
            <wp:extent cx="5166808" cy="4092295"/>
            <wp:effectExtent l="0" t="0" r="0" b="381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66808" cy="409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" w:name="_GoBack"/>
      <w:bookmarkEnd w:id="2"/>
    </w:p>
    <w:p w:rsidR="00A409C7" w:rsidRDefault="00A409C7">
      <w:pPr>
        <w:pStyle w:val="ImageCaption"/>
      </w:pPr>
    </w:p>
    <w:p w:rsidR="00A409C7" w:rsidRDefault="003D5E36">
      <w:pPr>
        <w:pStyle w:val="2"/>
        <w:rPr>
          <w:lang w:eastAsia="zh-CN"/>
        </w:rPr>
      </w:pPr>
      <w:bookmarkStart w:id="3" w:name="header-n24"/>
      <w:r>
        <w:rPr>
          <w:lang w:eastAsia="zh-CN"/>
        </w:rPr>
        <w:t>将公钥加入</w:t>
      </w:r>
      <w:r>
        <w:rPr>
          <w:lang w:eastAsia="zh-CN"/>
        </w:rPr>
        <w:t>JDK</w:t>
      </w:r>
      <w:r>
        <w:rPr>
          <w:lang w:eastAsia="zh-CN"/>
        </w:rPr>
        <w:t>信任列表</w:t>
      </w:r>
      <w:bookmarkEnd w:id="3"/>
    </w:p>
    <w:p w:rsidR="00A409C7" w:rsidRDefault="003D5E36">
      <w:pPr>
        <w:pStyle w:val="FirstParagraph"/>
      </w:pPr>
      <w:r>
        <w:t>在命令行窗口，使用</w:t>
      </w:r>
      <w:r>
        <w:t>keytool</w:t>
      </w:r>
      <w:r>
        <w:t>命令将导出的</w:t>
      </w:r>
      <w:r>
        <w:t>manager</w:t>
      </w:r>
      <w:r>
        <w:t>公钥加入</w:t>
      </w:r>
      <w:r>
        <w:t>JDK</w:t>
      </w:r>
      <w:r>
        <w:t>证书信任列表。</w:t>
      </w:r>
    </w:p>
    <w:p w:rsidR="00A409C7" w:rsidRDefault="003D5E36">
      <w:pPr>
        <w:pStyle w:val="a0"/>
      </w:pPr>
      <w:r>
        <w:t>以</w:t>
      </w:r>
      <w:r>
        <w:t>windows</w:t>
      </w:r>
      <w:r>
        <w:t>环境，</w:t>
      </w:r>
      <w:r>
        <w:t>JDK</w:t>
      </w:r>
      <w:r>
        <w:t>安装在</w:t>
      </w:r>
      <w:r>
        <w:t>C:\Program Files\Java\jdk1.8.0_144\</w:t>
      </w:r>
      <w:r>
        <w:t>为例（</w:t>
      </w:r>
      <w:r>
        <w:t>linux</w:t>
      </w:r>
      <w:r>
        <w:t>下命令相同）。</w:t>
      </w:r>
    </w:p>
    <w:p w:rsidR="00A409C7" w:rsidRDefault="003D5E36">
      <w:pPr>
        <w:pStyle w:val="a0"/>
      </w:pPr>
      <w:r>
        <w:t>keytool -import -keystore "C:\Program Files\Java\jdk1.8.0_144\jre\lib\security\cacerts" -file D:\TMP\fi-manager.cer -alias firoot -storepass changeit</w:t>
      </w:r>
    </w:p>
    <w:sectPr w:rsidR="00A409C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3D5E36">
      <w:pPr>
        <w:spacing w:after="0"/>
      </w:pPr>
      <w:r>
        <w:separator/>
      </w:r>
    </w:p>
  </w:endnote>
  <w:endnote w:type="continuationSeparator" w:id="0">
    <w:p w:rsidR="00000000" w:rsidRDefault="003D5E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409C7" w:rsidRDefault="003D5E36">
      <w:r>
        <w:separator/>
      </w:r>
    </w:p>
  </w:footnote>
  <w:footnote w:type="continuationSeparator" w:id="0">
    <w:p w:rsidR="00A409C7" w:rsidRDefault="003D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0CD2DE"/>
    <w:multiLevelType w:val="multilevel"/>
    <w:tmpl w:val="08F279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12492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D5E36"/>
    <w:rsid w:val="004E29B3"/>
    <w:rsid w:val="00590D07"/>
    <w:rsid w:val="00784D58"/>
    <w:rsid w:val="008D6863"/>
    <w:rsid w:val="00A409C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docId w15:val="{92831386-3410-471B-8A97-93FF329DB4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3D5E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3D5E36"/>
    <w:rPr>
      <w:sz w:val="18"/>
      <w:szCs w:val="18"/>
    </w:rPr>
  </w:style>
  <w:style w:type="paragraph" w:styleId="ae">
    <w:name w:val="footer"/>
    <w:basedOn w:val="a"/>
    <w:link w:val="Char1"/>
    <w:unhideWhenUsed/>
    <w:rsid w:val="003D5E3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3D5E3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67</Words>
  <Characters>386</Characters>
  <Application>Microsoft Office Word</Application>
  <DocSecurity>0</DocSecurity>
  <Lines>3</Lines>
  <Paragraphs>1</Paragraphs>
  <ScaleCrop>false</ScaleCrop>
  <Company>Huawei Technologies Co.,Ltd.</Company>
  <LinksUpToDate>false</LinksUpToDate>
  <CharactersWithSpaces>4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englingtong (Zeng Lingtong, FusionInsight PDU)</dc:creator>
  <cp:keywords/>
  <cp:lastModifiedBy>Zenglingtong (Zeng Lingtong, FusionInsight PDU)</cp:lastModifiedBy>
  <cp:revision>1</cp:revision>
  <dcterms:created xsi:type="dcterms:W3CDTF">2018-10-08T12:16:00Z</dcterms:created>
  <dcterms:modified xsi:type="dcterms:W3CDTF">2018-10-18T0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C6CTj/xXytlpF+5fU2aC4Grp9rlISw/6J4TOKDJLTpqGZzHpFoWT/4NTZka+CsaeuqWbxION
zTBYwI7QbTDh2qxYw9NhwdAEBYzpW/k/2ceCvVCN8Qe5ta0aHyoE/7F1m4fCm7DSrlm9lgZ+
eO6CFV39COt+uDhejyrPFLqcNwVAEWxJZk6PexPcwGjFnlhpIhwzx92MmwvtTlV+8XGlssJ4
djVCIe3wHq6oVh68qY</vt:lpwstr>
  </property>
  <property fmtid="{D5CDD505-2E9C-101B-9397-08002B2CF9AE}" pid="3" name="_2015_ms_pID_7253431">
    <vt:lpwstr>QDN2S5fp1iSF27i897keBW6wnzpa+idMSDlIflRhOxLdgrLD/lmTVX
eiH/nn9X7RV0Fnuou5Mpjofm2vloGa9jYCvZlhl/A/FIwaqSS4iXFSS4RJSMlD/+TPDUkYa/
zENuC6sODMvSV4711Qm2p4bCst1ijPUNODBEBJJY06jigQld2olAIed4G5Jola6gACpJoWWP
C1Ynh7fBDlp5NbyITGpQOE01B0+yjzIMGVYo</vt:lpwstr>
  </property>
  <property fmtid="{D5CDD505-2E9C-101B-9397-08002B2CF9AE}" pid="4" name="_2015_ms_pID_7253432">
    <vt:lpwstr>dg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36846953</vt:lpwstr>
  </property>
</Properties>
</file>